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e8d714038788b9251ff450add6fba11908f8533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. Заключение по истории возникновения и перехода права собственн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Цепочка права включает приватизацию 1998 года, наследование 2007 года и договор купли-продажи 2020 года. Проверяются подлинность каждого основания, совпадение характеристик объекта, полномочия участников и отсутствие лиц, чьи права могли быть нарушены при приватизации или наследовани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9912e61a966b0b7536d7b80f672c650c758f82f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КЛЮЧЕНИЕ ПО ИСТОРИИ ВОЗНИКНОВЕНИЯ И ПЕРЕХОДА ПРАВА СОБСТВЕННОСТИ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квартира площадью 56,4 кв. м по адресу: Московская область, г. Балашиха, ул. Реутовская, д. 18, кв. 47, кадастровый номер 50:15:0010902:184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Цепочка права включает приватизацию 1998 года, наследование 2007 года и договор купли-продажи 2020 года. Проверяются подлинность каждого основания, совпадение характеристик объекта, полномочия участников и отсутствие лиц, чьи права могли быть нарушены при приватизации или наследовании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2Z</dcterms:created>
  <dcterms:modified xsi:type="dcterms:W3CDTF">2026-07-18T09:19:5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